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307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307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1669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a04b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33f24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